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D45D6" w14:textId="77777777" w:rsidR="00202B5C" w:rsidRDefault="00202B5C" w:rsidP="00202B5C">
      <w:pPr>
        <w:pStyle w:val="Cmsor1"/>
      </w:pPr>
      <w:r>
        <w:t>Pécsi Tudományegyetem Közgazdaságtudományi Kar</w:t>
      </w:r>
    </w:p>
    <w:p w14:paraId="40CD45D7" w14:textId="77777777" w:rsidR="00EA6245" w:rsidRPr="009A5069" w:rsidRDefault="00EA6245" w:rsidP="00EA6245">
      <w:pPr>
        <w:pStyle w:val="Cmsor1"/>
      </w:pPr>
      <w:r w:rsidRPr="009A5069">
        <w:t>Közgazdasági és Ökonometria Intézet</w:t>
      </w:r>
    </w:p>
    <w:p w14:paraId="40CD45D8" w14:textId="31807F6A" w:rsidR="00EA6245" w:rsidRDefault="00EA6245" w:rsidP="00EA6245">
      <w:r w:rsidRPr="009A5069">
        <w:t>Intézetigazgató: </w:t>
      </w:r>
      <w:hyperlink r:id="rId6" w:history="1">
        <w:r w:rsidRPr="0070577D">
          <w:t xml:space="preserve">dr. </w:t>
        </w:r>
        <w:r w:rsidR="007E103F">
          <w:t>Sebestyén</w:t>
        </w:r>
      </w:hyperlink>
      <w:r w:rsidR="007E103F">
        <w:t xml:space="preserve"> Tamás</w:t>
      </w:r>
    </w:p>
    <w:p w14:paraId="40CD45D9" w14:textId="77777777" w:rsidR="00202B5C" w:rsidRDefault="00202B5C" w:rsidP="00EA6245">
      <w:r>
        <w:t>7622 Pécs, Rákóczi út 80.</w:t>
      </w:r>
    </w:p>
    <w:p w14:paraId="40CD45DA" w14:textId="77777777" w:rsidR="00202B5C" w:rsidRDefault="00D82DFE" w:rsidP="00127122">
      <w:pPr>
        <w:pStyle w:val="Cmsor2"/>
        <w:spacing w:before="1920" w:after="1920"/>
      </w:pPr>
      <w:r>
        <w:t>Intézeti</w:t>
      </w:r>
      <w:r w:rsidR="00202B5C">
        <w:t xml:space="preserve"> fogadó nyilatkozat</w:t>
      </w:r>
    </w:p>
    <w:p w14:paraId="40CD45DB" w14:textId="77777777" w:rsidR="00202B5C" w:rsidRDefault="00D82DFE" w:rsidP="00127122">
      <w:pPr>
        <w:tabs>
          <w:tab w:val="left" w:pos="3969"/>
          <w:tab w:val="left" w:leader="dot" w:pos="8647"/>
        </w:tabs>
        <w:spacing w:line="360" w:lineRule="auto"/>
        <w:jc w:val="both"/>
      </w:pPr>
      <w:r>
        <w:t xml:space="preserve">Az Intézet </w:t>
      </w:r>
      <w:r w:rsidR="00202B5C">
        <w:t xml:space="preserve">részéről kijelentem, hogy </w:t>
      </w:r>
      <w:r w:rsidR="00127122">
        <w:tab/>
      </w:r>
      <w:r w:rsidR="00127122">
        <w:tab/>
      </w:r>
      <w:r w:rsidR="00005D18">
        <w:t xml:space="preserve">-t </w:t>
      </w:r>
      <w:r>
        <w:t xml:space="preserve">a </w:t>
      </w:r>
      <w:r w:rsidR="00E51642">
        <w:t>Gazdálkodástani</w:t>
      </w:r>
      <w:r w:rsidR="00AC78C4">
        <w:t xml:space="preserve"> </w:t>
      </w:r>
      <w:r w:rsidR="00202B5C">
        <w:t>doktori programra fogadni tud</w:t>
      </w:r>
      <w:r w:rsidR="00AC78C4">
        <w:t>juk</w:t>
      </w:r>
      <w:r w:rsidR="00202B5C">
        <w:t>.</w:t>
      </w:r>
    </w:p>
    <w:p w14:paraId="40CD45DC" w14:textId="77777777" w:rsidR="00202B5C" w:rsidRDefault="00202B5C" w:rsidP="00127122">
      <w:pPr>
        <w:spacing w:before="1320" w:after="1320"/>
      </w:pPr>
      <w:r>
        <w:t xml:space="preserve">Pécs, </w:t>
      </w:r>
      <w:r w:rsidR="00BD2052">
        <w:t>………………………</w:t>
      </w:r>
    </w:p>
    <w:p w14:paraId="40CD45DD" w14:textId="77777777" w:rsidR="00202B5C" w:rsidRDefault="00127122" w:rsidP="00127122">
      <w:pPr>
        <w:tabs>
          <w:tab w:val="left" w:pos="5103"/>
          <w:tab w:val="left" w:leader="dot" w:pos="8364"/>
        </w:tabs>
      </w:pPr>
      <w:r>
        <w:tab/>
      </w:r>
      <w:r>
        <w:tab/>
      </w:r>
    </w:p>
    <w:p w14:paraId="40CD45DE" w14:textId="77777777" w:rsidR="00202B5C" w:rsidRDefault="00202B5C" w:rsidP="00127122">
      <w:pPr>
        <w:tabs>
          <w:tab w:val="center" w:pos="6804"/>
        </w:tabs>
      </w:pPr>
      <w:r>
        <w:tab/>
      </w:r>
      <w:r w:rsidR="00D82DFE">
        <w:t>intézetvezető</w:t>
      </w:r>
    </w:p>
    <w:sectPr w:rsidR="00202B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MDI1MTA0tDA0NDEyUdpeDU4uLM/DyQAsNaAGvb0VcsAAAA"/>
  </w:docVars>
  <w:rsids>
    <w:rsidRoot w:val="00202B5C"/>
    <w:rsid w:val="00005D18"/>
    <w:rsid w:val="0006387D"/>
    <w:rsid w:val="00127122"/>
    <w:rsid w:val="001B54B1"/>
    <w:rsid w:val="00202B5C"/>
    <w:rsid w:val="0024602F"/>
    <w:rsid w:val="002C6F82"/>
    <w:rsid w:val="004255E9"/>
    <w:rsid w:val="00514107"/>
    <w:rsid w:val="005B396C"/>
    <w:rsid w:val="0070577D"/>
    <w:rsid w:val="00732FBF"/>
    <w:rsid w:val="0078028A"/>
    <w:rsid w:val="007E103F"/>
    <w:rsid w:val="007F7B1B"/>
    <w:rsid w:val="008577FA"/>
    <w:rsid w:val="008D3F4A"/>
    <w:rsid w:val="00AC78C4"/>
    <w:rsid w:val="00B979CA"/>
    <w:rsid w:val="00BA3504"/>
    <w:rsid w:val="00BD2052"/>
    <w:rsid w:val="00C177FB"/>
    <w:rsid w:val="00CC48E0"/>
    <w:rsid w:val="00D82DFE"/>
    <w:rsid w:val="00DD7024"/>
    <w:rsid w:val="00DF5D11"/>
    <w:rsid w:val="00E51642"/>
    <w:rsid w:val="00EA6245"/>
    <w:rsid w:val="00EF12DC"/>
    <w:rsid w:val="00F8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CD45D6"/>
  <w15:docId w15:val="{F4868033-3424-440A-A03D-2188C7149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202B5C"/>
    <w:rPr>
      <w:sz w:val="24"/>
      <w:szCs w:val="24"/>
    </w:rPr>
  </w:style>
  <w:style w:type="paragraph" w:styleId="Cmsor1">
    <w:name w:val="heading 1"/>
    <w:basedOn w:val="Norml"/>
    <w:next w:val="Norml"/>
    <w:qFormat/>
    <w:rsid w:val="00202B5C"/>
    <w:pPr>
      <w:keepNext/>
      <w:outlineLvl w:val="0"/>
    </w:pPr>
    <w:rPr>
      <w:b/>
      <w:bCs/>
    </w:rPr>
  </w:style>
  <w:style w:type="paragraph" w:styleId="Cmsor2">
    <w:name w:val="heading 2"/>
    <w:basedOn w:val="Norml"/>
    <w:next w:val="Norml"/>
    <w:qFormat/>
    <w:rsid w:val="00202B5C"/>
    <w:pPr>
      <w:keepNext/>
      <w:jc w:val="center"/>
      <w:outlineLvl w:val="1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5B39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4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://ktk.pte.hu/kozgazdasagtan-es-okonometria-intezet/rappai-gabo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7" ma:contentTypeDescription="Új dokumentum létrehozása." ma:contentTypeScope="" ma:versionID="5b377023b72e29bbc7ebaa01a66a6e81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62c7d975f163d98131118702594086e9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40A1B6-B3DF-47AA-B933-87C3B73A69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C16692-0A88-46D1-831A-6D750B9CF6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ac89-d2f8-44c6-9d84-42ae782e9d7a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Közgazdaságtudományi Kar</vt:lpstr>
    </vt:vector>
  </TitlesOfParts>
  <Company>PTE KTK</Company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Közgazdaságtudományi Kar</dc:title>
  <dc:creator>Hetesi Mária</dc:creator>
  <cp:lastModifiedBy>Jakabfi Edina</cp:lastModifiedBy>
  <cp:revision>7</cp:revision>
  <cp:lastPrinted>2007-06-29T08:13:00Z</cp:lastPrinted>
  <dcterms:created xsi:type="dcterms:W3CDTF">2016-05-03T08:40:00Z</dcterms:created>
  <dcterms:modified xsi:type="dcterms:W3CDTF">2023-07-06T09:44:00Z</dcterms:modified>
</cp:coreProperties>
</file>